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C852B" w14:textId="1C890305" w:rsidR="009E3649" w:rsidRPr="0009073E" w:rsidRDefault="007D1FDC" w:rsidP="002269A4">
      <w:pPr>
        <w:spacing w:after="0" w:line="240" w:lineRule="auto"/>
        <w:rPr>
          <w:b/>
          <w:sz w:val="44"/>
          <w:szCs w:val="44"/>
        </w:rPr>
      </w:pPr>
      <w:r>
        <w:rPr>
          <w:b/>
          <w:sz w:val="44"/>
          <w:szCs w:val="44"/>
        </w:rPr>
        <w:t xml:space="preserve">ISP </w:t>
      </w:r>
      <w:r w:rsidR="00BF6A65">
        <w:rPr>
          <w:b/>
          <w:sz w:val="44"/>
          <w:szCs w:val="44"/>
        </w:rPr>
        <w:t>480</w:t>
      </w:r>
    </w:p>
    <w:p w14:paraId="084D6E3C" w14:textId="7B63E360" w:rsidR="00037DD3" w:rsidRPr="00037DD3" w:rsidRDefault="00037DD3" w:rsidP="002269A4">
      <w:pPr>
        <w:spacing w:after="0" w:line="240" w:lineRule="auto"/>
        <w:rPr>
          <w:b/>
          <w:sz w:val="18"/>
          <w:szCs w:val="18"/>
        </w:rPr>
      </w:pPr>
      <w:r w:rsidRPr="0009073E">
        <w:rPr>
          <w:b/>
          <w:noProof/>
          <w:sz w:val="44"/>
          <w:szCs w:val="44"/>
        </w:rPr>
        <mc:AlternateContent>
          <mc:Choice Requires="wps">
            <w:drawing>
              <wp:anchor distT="0" distB="0" distL="114300" distR="114300" simplePos="0" relativeHeight="251659264" behindDoc="0" locked="0" layoutInCell="1" allowOverlap="1" wp14:anchorId="029F78D9" wp14:editId="3AEBD1BB">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F4010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sidR="00BF6A65">
        <w:rPr>
          <w:b/>
          <w:sz w:val="44"/>
          <w:szCs w:val="44"/>
        </w:rPr>
        <w:t>Academic Standing</w:t>
      </w:r>
      <w:r w:rsidR="00381156">
        <w:rPr>
          <w:b/>
          <w:sz w:val="44"/>
          <w:szCs w:val="44"/>
        </w:rPr>
        <w:t xml:space="preserve"> </w:t>
      </w:r>
    </w:p>
    <w:p w14:paraId="2F006C35" w14:textId="77777777" w:rsidR="002269A4" w:rsidRDefault="002269A4" w:rsidP="002269A4">
      <w:pPr>
        <w:spacing w:after="0" w:line="240" w:lineRule="auto"/>
        <w:rPr>
          <w:b/>
          <w:sz w:val="28"/>
          <w:szCs w:val="28"/>
        </w:rPr>
      </w:pPr>
    </w:p>
    <w:p w14:paraId="7788D295" w14:textId="252A4086" w:rsidR="002269A4" w:rsidRDefault="00037DD3" w:rsidP="002269A4">
      <w:pPr>
        <w:spacing w:after="0" w:line="240" w:lineRule="auto"/>
        <w:rPr>
          <w:b/>
          <w:sz w:val="28"/>
          <w:szCs w:val="28"/>
        </w:rPr>
      </w:pPr>
      <w:r w:rsidRPr="0009073E">
        <w:rPr>
          <w:b/>
          <w:sz w:val="28"/>
          <w:szCs w:val="28"/>
        </w:rPr>
        <w:t>PURPOSE</w:t>
      </w:r>
    </w:p>
    <w:p w14:paraId="7C559F47" w14:textId="77777777" w:rsidR="00DC7455" w:rsidRPr="001C1284" w:rsidRDefault="00DC7455" w:rsidP="002269A4">
      <w:pPr>
        <w:spacing w:after="0" w:line="240" w:lineRule="auto"/>
        <w:rPr>
          <w:rFonts w:ascii="Arial" w:hAnsi="Arial" w:cs="Arial"/>
          <w:b/>
        </w:rPr>
      </w:pPr>
    </w:p>
    <w:p w14:paraId="24B5F62D" w14:textId="7E2E4518" w:rsidR="001C1284" w:rsidRDefault="001C1284" w:rsidP="001C1284">
      <w:pPr>
        <w:rPr>
          <w:rFonts w:ascii="Arial" w:hAnsi="Arial" w:cs="Arial"/>
        </w:rPr>
      </w:pPr>
      <w:r>
        <w:rPr>
          <w:rFonts w:ascii="Arial" w:hAnsi="Arial" w:cs="Arial"/>
        </w:rPr>
        <w:t xml:space="preserve">Establishes an academic progress standard for </w:t>
      </w:r>
      <w:del w:id="0" w:author="Chris Sweet" w:date="2022-02-22T13:29:00Z">
        <w:r w:rsidDel="00D9708E">
          <w:rPr>
            <w:rFonts w:ascii="Arial" w:hAnsi="Arial" w:cs="Arial"/>
          </w:rPr>
          <w:delText xml:space="preserve">degree/certificate seeking </w:delText>
        </w:r>
      </w:del>
      <w:ins w:id="1" w:author="Chris Sweet" w:date="2022-02-22T13:29:00Z">
        <w:r w:rsidR="00D9708E">
          <w:rPr>
            <w:rFonts w:ascii="Arial" w:hAnsi="Arial" w:cs="Arial"/>
          </w:rPr>
          <w:t xml:space="preserve">all </w:t>
        </w:r>
      </w:ins>
      <w:ins w:id="2" w:author="Chris Sweet" w:date="2022-02-25T07:59:00Z">
        <w:r w:rsidR="00265A81">
          <w:rPr>
            <w:rFonts w:ascii="Arial" w:hAnsi="Arial" w:cs="Arial"/>
          </w:rPr>
          <w:t xml:space="preserve">non-high school </w:t>
        </w:r>
      </w:ins>
      <w:r>
        <w:rPr>
          <w:rFonts w:ascii="Arial" w:hAnsi="Arial" w:cs="Arial"/>
        </w:rPr>
        <w:t>students</w:t>
      </w:r>
      <w:ins w:id="3" w:author="Chris Sweet" w:date="2022-04-18T10:35:00Z">
        <w:r w:rsidR="00C45543">
          <w:rPr>
            <w:rFonts w:ascii="Arial" w:hAnsi="Arial" w:cs="Arial"/>
          </w:rPr>
          <w:t xml:space="preserve"> (</w:t>
        </w:r>
      </w:ins>
      <w:ins w:id="4" w:author="Chris Sweet" w:date="2022-04-18T10:36:00Z">
        <w:r w:rsidR="00C45543">
          <w:rPr>
            <w:rFonts w:ascii="Arial" w:hAnsi="Arial" w:cs="Arial"/>
          </w:rPr>
          <w:t xml:space="preserve">anyone with a program code not equal to </w:t>
        </w:r>
        <w:proofErr w:type="gramStart"/>
        <w:r w:rsidR="00C45543">
          <w:rPr>
            <w:rFonts w:ascii="Arial" w:hAnsi="Arial" w:cs="Arial"/>
          </w:rPr>
          <w:t>NA.HIGHSCHOOL</w:t>
        </w:r>
        <w:proofErr w:type="gramEnd"/>
        <w:r w:rsidR="00C45543">
          <w:rPr>
            <w:rFonts w:ascii="Arial" w:hAnsi="Arial" w:cs="Arial"/>
          </w:rPr>
          <w:t>)</w:t>
        </w:r>
      </w:ins>
      <w:r>
        <w:rPr>
          <w:rFonts w:ascii="Arial" w:hAnsi="Arial" w:cs="Arial"/>
        </w:rPr>
        <w:t>.</w:t>
      </w:r>
      <w:ins w:id="5" w:author="Chris Sweet" w:date="2022-04-13T10:44:00Z">
        <w:r w:rsidR="004F55E9">
          <w:rPr>
            <w:rFonts w:ascii="Arial" w:hAnsi="Arial" w:cs="Arial"/>
          </w:rPr>
          <w:t xml:space="preserve">  </w:t>
        </w:r>
      </w:ins>
      <w:ins w:id="6" w:author="Chris Sweet" w:date="2022-04-13T10:47:00Z">
        <w:r w:rsidR="00A57803">
          <w:rPr>
            <w:rFonts w:ascii="Arial" w:hAnsi="Arial" w:cs="Arial"/>
          </w:rPr>
          <w:t xml:space="preserve">Academic standing allows </w:t>
        </w:r>
      </w:ins>
      <w:ins w:id="7" w:author="Chris Sweet" w:date="2022-04-13T10:49:00Z">
        <w:r w:rsidR="00A57803">
          <w:rPr>
            <w:rFonts w:ascii="Arial" w:hAnsi="Arial" w:cs="Arial"/>
          </w:rPr>
          <w:t xml:space="preserve">the college to provide support when needed and allows a student to successfully progress </w:t>
        </w:r>
      </w:ins>
      <w:ins w:id="8" w:author="Chris Sweet" w:date="2022-04-13T10:50:00Z">
        <w:r w:rsidR="00A57803">
          <w:rPr>
            <w:rFonts w:ascii="Arial" w:hAnsi="Arial" w:cs="Arial"/>
          </w:rPr>
          <w:t>towards degree requirements</w:t>
        </w:r>
      </w:ins>
      <w:ins w:id="9" w:author="Chris Sweet" w:date="2022-04-18T10:37:00Z">
        <w:r w:rsidR="00C45543">
          <w:rPr>
            <w:rFonts w:ascii="Arial" w:hAnsi="Arial" w:cs="Arial"/>
          </w:rPr>
          <w:t xml:space="preserve"> and minimize </w:t>
        </w:r>
      </w:ins>
      <w:ins w:id="10" w:author="Chris Sweet" w:date="2022-04-18T10:38:00Z">
        <w:r w:rsidR="00C45543">
          <w:rPr>
            <w:rFonts w:ascii="Arial" w:hAnsi="Arial" w:cs="Arial"/>
          </w:rPr>
          <w:t>financial aid loan debt.</w:t>
        </w:r>
      </w:ins>
    </w:p>
    <w:p w14:paraId="2C422CCD" w14:textId="77777777" w:rsidR="00037DD3" w:rsidRDefault="00037DD3" w:rsidP="002269A4">
      <w:pPr>
        <w:spacing w:after="0" w:line="240" w:lineRule="auto"/>
        <w:rPr>
          <w:b/>
          <w:sz w:val="28"/>
          <w:szCs w:val="28"/>
        </w:rPr>
      </w:pPr>
      <w:r w:rsidRPr="0009073E">
        <w:rPr>
          <w:b/>
          <w:sz w:val="28"/>
          <w:szCs w:val="28"/>
        </w:rPr>
        <w:t>SUMMARY</w:t>
      </w:r>
    </w:p>
    <w:p w14:paraId="5C5A9AAB" w14:textId="77777777" w:rsidR="00370C77" w:rsidRDefault="00370C77" w:rsidP="002269A4">
      <w:pPr>
        <w:spacing w:after="0" w:line="240" w:lineRule="auto"/>
        <w:rPr>
          <w:b/>
          <w:sz w:val="28"/>
          <w:szCs w:val="28"/>
        </w:rPr>
      </w:pPr>
    </w:p>
    <w:p w14:paraId="38FA626A" w14:textId="4DFD42A2" w:rsidR="001C1284" w:rsidRDefault="001C1284" w:rsidP="001C1284">
      <w:pPr>
        <w:rPr>
          <w:rFonts w:ascii="Arial" w:hAnsi="Arial" w:cs="Arial"/>
        </w:rPr>
      </w:pPr>
      <w:r>
        <w:rPr>
          <w:rFonts w:ascii="Arial" w:hAnsi="Arial" w:cs="Arial"/>
        </w:rPr>
        <w:t xml:space="preserve">All </w:t>
      </w:r>
      <w:del w:id="11" w:author="Chris Sweet" w:date="2022-02-25T08:52:00Z">
        <w:r w:rsidDel="00D1350F">
          <w:rPr>
            <w:rFonts w:ascii="Arial" w:hAnsi="Arial" w:cs="Arial"/>
          </w:rPr>
          <w:delText>degree/certificate seeking</w:delText>
        </w:r>
      </w:del>
      <w:ins w:id="12" w:author="Chris Sweet" w:date="2022-02-25T08:52:00Z">
        <w:r w:rsidR="00D1350F">
          <w:rPr>
            <w:rFonts w:ascii="Arial" w:hAnsi="Arial" w:cs="Arial"/>
          </w:rPr>
          <w:t>non</w:t>
        </w:r>
        <w:r w:rsidR="00EC5270">
          <w:rPr>
            <w:rFonts w:ascii="Arial" w:hAnsi="Arial" w:cs="Arial"/>
          </w:rPr>
          <w:t>-high school</w:t>
        </w:r>
      </w:ins>
      <w:r>
        <w:rPr>
          <w:rFonts w:ascii="Arial" w:hAnsi="Arial" w:cs="Arial"/>
        </w:rPr>
        <w:t xml:space="preserve"> students enrolling in </w:t>
      </w:r>
      <w:del w:id="13" w:author="Chris Sweet" w:date="2022-02-22T13:30:00Z">
        <w:r w:rsidDel="00D9708E">
          <w:rPr>
            <w:rFonts w:ascii="Arial" w:hAnsi="Arial" w:cs="Arial"/>
          </w:rPr>
          <w:delText xml:space="preserve">6 </w:delText>
        </w:r>
      </w:del>
      <w:ins w:id="14" w:author="Chris Sweet" w:date="2022-02-22T13:30:00Z">
        <w:r w:rsidR="00D9708E">
          <w:rPr>
            <w:rFonts w:ascii="Arial" w:hAnsi="Arial" w:cs="Arial"/>
          </w:rPr>
          <w:t xml:space="preserve">4 </w:t>
        </w:r>
      </w:ins>
      <w:r>
        <w:rPr>
          <w:rFonts w:ascii="Arial" w:hAnsi="Arial" w:cs="Arial"/>
        </w:rPr>
        <w:t>credits or more each term will be required to maintain a minimum term GPA of 2.0 and complete at least 50% of their attempted credits.</w:t>
      </w:r>
    </w:p>
    <w:p w14:paraId="36D21079" w14:textId="77777777" w:rsidR="00037DD3" w:rsidRPr="008F7509" w:rsidRDefault="008F7509" w:rsidP="002269A4">
      <w:pPr>
        <w:spacing w:after="0" w:line="240" w:lineRule="auto"/>
        <w:rPr>
          <w:b/>
        </w:rPr>
      </w:pPr>
      <w:r>
        <w:rPr>
          <w:b/>
          <w:sz w:val="28"/>
          <w:szCs w:val="28"/>
        </w:rPr>
        <w:t>STANDARD</w:t>
      </w:r>
    </w:p>
    <w:p w14:paraId="797BA294" w14:textId="3FAA32AA"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 xml:space="preserve">Credits attempted do not include credit hours dropped prior to the </w:t>
      </w:r>
      <w:del w:id="15" w:author="Chris Sweet" w:date="2021-11-17T10:46:00Z">
        <w:r w:rsidDel="00E61A83">
          <w:rPr>
            <w:rFonts w:ascii="Arial" w:hAnsi="Arial" w:cs="Arial"/>
          </w:rPr>
          <w:delText xml:space="preserve">sixth </w:delText>
        </w:r>
      </w:del>
      <w:ins w:id="16" w:author="Chris Sweet" w:date="2021-11-17T10:46:00Z">
        <w:r w:rsidR="00E61A83">
          <w:rPr>
            <w:rFonts w:ascii="Arial" w:hAnsi="Arial" w:cs="Arial"/>
          </w:rPr>
          <w:t xml:space="preserve">second </w:t>
        </w:r>
      </w:ins>
      <w:r>
        <w:rPr>
          <w:rFonts w:ascii="Arial" w:hAnsi="Arial" w:cs="Arial"/>
        </w:rPr>
        <w:t>week of the term or credit hours changed to audit.</w:t>
      </w:r>
    </w:p>
    <w:p w14:paraId="171900B4" w14:textId="77777777"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Students will be evaluated for academic standing and notified by the Registrar’s Office at the end of each term if one or more of the academic standing criteria have not been met.</w:t>
      </w:r>
    </w:p>
    <w:p w14:paraId="353CB350" w14:textId="77777777"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The first term that a student does not achieve a minimum term 2.0 GPA and 50% of their attempted credits, they will be placed into an “Academic Alert” status.   Students in this status will be encouraged to take advantage of academic support services to assist them with areas of concern.</w:t>
      </w:r>
    </w:p>
    <w:p w14:paraId="74B7C732" w14:textId="4AB18FA5"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If there is a second consecutive</w:t>
      </w:r>
      <w:ins w:id="17" w:author="Chris Sweet" w:date="2022-10-12T09:25:00Z">
        <w:r w:rsidR="00D270A3">
          <w:rPr>
            <w:rFonts w:ascii="Arial" w:hAnsi="Arial" w:cs="Arial"/>
          </w:rPr>
          <w:t>*</w:t>
        </w:r>
      </w:ins>
      <w:r>
        <w:rPr>
          <w:rFonts w:ascii="Arial" w:hAnsi="Arial" w:cs="Arial"/>
        </w:rPr>
        <w:t xml:space="preserve"> </w:t>
      </w:r>
      <w:ins w:id="18" w:author="Chris Sweet" w:date="2022-05-06T12:14:00Z">
        <w:r w:rsidR="001837BE">
          <w:rPr>
            <w:rFonts w:ascii="Arial" w:hAnsi="Arial" w:cs="Arial"/>
          </w:rPr>
          <w:t xml:space="preserve">attempted </w:t>
        </w:r>
      </w:ins>
      <w:r>
        <w:rPr>
          <w:rFonts w:ascii="Arial" w:hAnsi="Arial" w:cs="Arial"/>
        </w:rPr>
        <w:t>term that a student does not meet one or more of the academic standing criteria, they will be placed in an “Academic</w:t>
      </w:r>
      <w:del w:id="19" w:author="Chris Sweet" w:date="2022-04-13T10:24:00Z">
        <w:r w:rsidDel="003A7020">
          <w:rPr>
            <w:rFonts w:ascii="Arial" w:hAnsi="Arial" w:cs="Arial"/>
          </w:rPr>
          <w:delText xml:space="preserve"> Probation</w:delText>
        </w:r>
      </w:del>
      <w:ins w:id="20" w:author="Chris Sweet" w:date="2022-04-13T10:24:00Z">
        <w:r w:rsidR="003A7020">
          <w:rPr>
            <w:rFonts w:ascii="Arial" w:hAnsi="Arial" w:cs="Arial"/>
          </w:rPr>
          <w:t xml:space="preserve"> Warning</w:t>
        </w:r>
      </w:ins>
      <w:r>
        <w:rPr>
          <w:rFonts w:ascii="Arial" w:hAnsi="Arial" w:cs="Arial"/>
        </w:rPr>
        <w:t xml:space="preserve">” status.  Students in this status will be required to meet with an academic advisor during the Academic </w:t>
      </w:r>
      <w:ins w:id="21" w:author="Chris Sweet" w:date="2022-05-18T15:33:00Z">
        <w:r w:rsidR="0059434F">
          <w:rPr>
            <w:rFonts w:ascii="Arial" w:hAnsi="Arial" w:cs="Arial"/>
          </w:rPr>
          <w:t xml:space="preserve">Warning </w:t>
        </w:r>
      </w:ins>
      <w:del w:id="22" w:author="Chris Sweet" w:date="2022-05-18T15:32:00Z">
        <w:r w:rsidDel="0059434F">
          <w:rPr>
            <w:rFonts w:ascii="Arial" w:hAnsi="Arial" w:cs="Arial"/>
          </w:rPr>
          <w:delText xml:space="preserve">Probation </w:delText>
        </w:r>
      </w:del>
      <w:r>
        <w:rPr>
          <w:rFonts w:ascii="Arial" w:hAnsi="Arial" w:cs="Arial"/>
        </w:rPr>
        <w:t>term in order to determine a course of action and the resources needed to support student’s success.  Students that do not meet with an academic advisor will be restricted from enrolling in the subsequent term.</w:t>
      </w:r>
    </w:p>
    <w:p w14:paraId="4961BFC6" w14:textId="18E094F2"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If there is a third consecutive</w:t>
      </w:r>
      <w:ins w:id="23" w:author="Chris Sweet" w:date="2022-10-12T09:25:00Z">
        <w:r w:rsidR="00D270A3">
          <w:rPr>
            <w:rFonts w:ascii="Arial" w:hAnsi="Arial" w:cs="Arial"/>
          </w:rPr>
          <w:t>*</w:t>
        </w:r>
      </w:ins>
      <w:bookmarkStart w:id="24" w:name="_GoBack"/>
      <w:bookmarkEnd w:id="24"/>
      <w:ins w:id="25" w:author="Chris Sweet" w:date="2022-05-06T12:14:00Z">
        <w:r w:rsidR="001837BE">
          <w:rPr>
            <w:rFonts w:ascii="Arial" w:hAnsi="Arial" w:cs="Arial"/>
          </w:rPr>
          <w:t xml:space="preserve"> attempted</w:t>
        </w:r>
      </w:ins>
      <w:r>
        <w:rPr>
          <w:rFonts w:ascii="Arial" w:hAnsi="Arial" w:cs="Arial"/>
        </w:rPr>
        <w:t xml:space="preserve"> term that a student does not meet one or more of the academic standing criteria, they will be placed in an “Academic Suspension” status.  Students in this status </w:t>
      </w:r>
      <w:del w:id="26" w:author="Dustin Bare" w:date="2022-02-03T09:32:00Z">
        <w:r w:rsidDel="00672C83">
          <w:rPr>
            <w:rFonts w:ascii="Arial" w:hAnsi="Arial" w:cs="Arial"/>
          </w:rPr>
          <w:delText xml:space="preserve">will be required to meet with an academic advisor and </w:delText>
        </w:r>
      </w:del>
      <w:r>
        <w:rPr>
          <w:rFonts w:ascii="Arial" w:hAnsi="Arial" w:cs="Arial"/>
        </w:rPr>
        <w:t>will be</w:t>
      </w:r>
      <w:ins w:id="27" w:author="Dustin Bare" w:date="2022-02-03T09:32:00Z">
        <w:r w:rsidR="00672C83">
          <w:rPr>
            <w:rFonts w:ascii="Arial" w:hAnsi="Arial" w:cs="Arial"/>
          </w:rPr>
          <w:t xml:space="preserve"> dropped </w:t>
        </w:r>
      </w:ins>
      <w:ins w:id="28" w:author="Dustin Bare" w:date="2022-02-03T09:35:00Z">
        <w:r w:rsidR="00672C83">
          <w:rPr>
            <w:rFonts w:ascii="Arial" w:hAnsi="Arial" w:cs="Arial"/>
          </w:rPr>
          <w:t>from</w:t>
        </w:r>
      </w:ins>
      <w:ins w:id="29" w:author="Dustin Bare" w:date="2022-02-03T09:32:00Z">
        <w:r w:rsidR="00672C83">
          <w:rPr>
            <w:rFonts w:ascii="Arial" w:hAnsi="Arial" w:cs="Arial"/>
          </w:rPr>
          <w:t xml:space="preserve"> future term enrollments and will be </w:t>
        </w:r>
      </w:ins>
      <w:del w:id="30" w:author="Dustin Bare" w:date="2022-02-03T09:32:00Z">
        <w:r w:rsidDel="00672C83">
          <w:rPr>
            <w:rFonts w:ascii="Arial" w:hAnsi="Arial" w:cs="Arial"/>
          </w:rPr>
          <w:delText xml:space="preserve"> </w:delText>
        </w:r>
      </w:del>
      <w:r>
        <w:rPr>
          <w:rFonts w:ascii="Arial" w:hAnsi="Arial" w:cs="Arial"/>
        </w:rPr>
        <w:t xml:space="preserve">restricted from enrolling at CCC until </w:t>
      </w:r>
      <w:del w:id="31" w:author="Dustin Bare" w:date="2022-02-03T09:32:00Z">
        <w:r w:rsidDel="00672C83">
          <w:rPr>
            <w:rFonts w:ascii="Arial" w:hAnsi="Arial" w:cs="Arial"/>
          </w:rPr>
          <w:delText>intervention strategies have been accomplished</w:delText>
        </w:r>
      </w:del>
      <w:ins w:id="32" w:author="Dustin Bare" w:date="2022-02-03T09:32:00Z">
        <w:r w:rsidR="00672C83">
          <w:rPr>
            <w:rFonts w:ascii="Arial" w:hAnsi="Arial" w:cs="Arial"/>
          </w:rPr>
          <w:t>they are reinstated</w:t>
        </w:r>
      </w:ins>
      <w:r>
        <w:rPr>
          <w:rFonts w:ascii="Arial" w:hAnsi="Arial" w:cs="Arial"/>
        </w:rPr>
        <w:t>.</w:t>
      </w:r>
    </w:p>
    <w:p w14:paraId="1812B4E1" w14:textId="5B819524" w:rsidR="00AF0566" w:rsidRDefault="001C1284" w:rsidP="001C1284">
      <w:pPr>
        <w:numPr>
          <w:ilvl w:val="0"/>
          <w:numId w:val="9"/>
        </w:numPr>
        <w:tabs>
          <w:tab w:val="num" w:pos="1440"/>
        </w:tabs>
        <w:spacing w:after="0" w:line="240" w:lineRule="auto"/>
        <w:ind w:left="1440"/>
        <w:rPr>
          <w:ins w:id="33" w:author="Chris Sweet" w:date="2021-11-17T10:50:00Z"/>
          <w:rFonts w:ascii="Arial" w:hAnsi="Arial" w:cs="Arial"/>
        </w:rPr>
      </w:pPr>
      <w:r>
        <w:rPr>
          <w:rFonts w:ascii="Arial" w:hAnsi="Arial" w:cs="Arial"/>
        </w:rPr>
        <w:t>Student</w:t>
      </w:r>
      <w:ins w:id="34" w:author="Chris Sweet" w:date="2022-05-06T12:10:00Z">
        <w:r w:rsidR="00F05287">
          <w:rPr>
            <w:rFonts w:ascii="Arial" w:hAnsi="Arial" w:cs="Arial"/>
          </w:rPr>
          <w:t>s</w:t>
        </w:r>
      </w:ins>
      <w:r>
        <w:rPr>
          <w:rFonts w:ascii="Arial" w:hAnsi="Arial" w:cs="Arial"/>
        </w:rPr>
        <w:t xml:space="preserve"> </w:t>
      </w:r>
      <w:ins w:id="35" w:author="Dustin Bare" w:date="2022-01-27T07:59:00Z">
        <w:r w:rsidR="00A91DE1">
          <w:rPr>
            <w:rFonts w:ascii="Arial" w:hAnsi="Arial" w:cs="Arial"/>
          </w:rPr>
          <w:t>who are in</w:t>
        </w:r>
      </w:ins>
      <w:ins w:id="36" w:author="Dustin Bare" w:date="2022-01-27T08:00:00Z">
        <w:r w:rsidR="00A91DE1">
          <w:rPr>
            <w:rFonts w:ascii="Arial" w:hAnsi="Arial" w:cs="Arial"/>
          </w:rPr>
          <w:t xml:space="preserve"> the academic suspension status must </w:t>
        </w:r>
      </w:ins>
      <w:del w:id="37" w:author="Dustin Bare" w:date="2022-01-27T07:58:00Z">
        <w:r w:rsidDel="00A91DE1">
          <w:rPr>
            <w:rFonts w:ascii="Arial" w:hAnsi="Arial" w:cs="Arial"/>
          </w:rPr>
          <w:delText xml:space="preserve">appeals </w:delText>
        </w:r>
      </w:del>
      <w:ins w:id="38" w:author="Dustin Bare" w:date="2022-01-27T07:58:00Z">
        <w:r w:rsidR="00A91DE1">
          <w:rPr>
            <w:rFonts w:ascii="Arial" w:hAnsi="Arial" w:cs="Arial"/>
          </w:rPr>
          <w:t>petition for reinstatement</w:t>
        </w:r>
      </w:ins>
      <w:ins w:id="39" w:author="Dustin Bare" w:date="2022-01-27T08:00:00Z">
        <w:r w:rsidR="00A91DE1">
          <w:rPr>
            <w:rFonts w:ascii="Arial" w:hAnsi="Arial" w:cs="Arial"/>
          </w:rPr>
          <w:t xml:space="preserve">.  </w:t>
        </w:r>
      </w:ins>
      <w:del w:id="40" w:author="Dustin Bare" w:date="2022-02-03T09:33:00Z">
        <w:r w:rsidDel="00672C83">
          <w:rPr>
            <w:rFonts w:ascii="Arial" w:hAnsi="Arial" w:cs="Arial"/>
          </w:rPr>
          <w:delText xml:space="preserve">will be considered quarterly by the Academic </w:delText>
        </w:r>
      </w:del>
      <w:del w:id="41" w:author="Dustin Bare" w:date="2022-01-27T07:57:00Z">
        <w:r w:rsidDel="00A91DE1">
          <w:rPr>
            <w:rFonts w:ascii="Arial" w:hAnsi="Arial" w:cs="Arial"/>
          </w:rPr>
          <w:delText xml:space="preserve">Standing </w:delText>
        </w:r>
      </w:del>
      <w:del w:id="42" w:author="Dustin Bare" w:date="2022-02-03T09:33:00Z">
        <w:r w:rsidDel="00672C83">
          <w:rPr>
            <w:rFonts w:ascii="Arial" w:hAnsi="Arial" w:cs="Arial"/>
          </w:rPr>
          <w:delText>Committee</w:delText>
        </w:r>
      </w:del>
      <w:del w:id="43" w:author="Dustin Bare" w:date="2022-01-27T08:00:00Z">
        <w:r w:rsidDel="00A91DE1">
          <w:rPr>
            <w:rFonts w:ascii="Arial" w:hAnsi="Arial" w:cs="Arial"/>
          </w:rPr>
          <w:delText xml:space="preserve"> for academic suspension status only</w:delText>
        </w:r>
      </w:del>
      <w:r>
        <w:rPr>
          <w:rFonts w:ascii="Arial" w:hAnsi="Arial" w:cs="Arial"/>
        </w:rPr>
        <w:t>.</w:t>
      </w:r>
      <w:ins w:id="44" w:author="Chris Sweet" w:date="2021-11-17T10:46:00Z">
        <w:r w:rsidR="00E61A83">
          <w:rPr>
            <w:rFonts w:ascii="Arial" w:hAnsi="Arial" w:cs="Arial"/>
          </w:rPr>
          <w:t xml:space="preserve">  </w:t>
        </w:r>
      </w:ins>
    </w:p>
    <w:p w14:paraId="076F9520" w14:textId="30DD0AC3" w:rsidR="002177B1" w:rsidRDefault="00E61A83" w:rsidP="002177B1">
      <w:pPr>
        <w:numPr>
          <w:ilvl w:val="1"/>
          <w:numId w:val="9"/>
        </w:numPr>
        <w:spacing w:after="0" w:line="240" w:lineRule="auto"/>
        <w:rPr>
          <w:ins w:id="45" w:author="Chris Sweet" w:date="2022-04-13T10:10:00Z"/>
          <w:rFonts w:ascii="Arial" w:hAnsi="Arial" w:cs="Arial"/>
        </w:rPr>
      </w:pPr>
      <w:ins w:id="46" w:author="Chris Sweet" w:date="2021-11-17T10:47:00Z">
        <w:r>
          <w:rPr>
            <w:rFonts w:ascii="Arial" w:hAnsi="Arial" w:cs="Arial"/>
          </w:rPr>
          <w:t xml:space="preserve">Students who are reinstated </w:t>
        </w:r>
      </w:ins>
      <w:ins w:id="47" w:author="Chris Sweet" w:date="2021-11-17T10:48:00Z">
        <w:r w:rsidR="00AF0566">
          <w:rPr>
            <w:rFonts w:ascii="Arial" w:hAnsi="Arial" w:cs="Arial"/>
          </w:rPr>
          <w:t xml:space="preserve">are </w:t>
        </w:r>
      </w:ins>
      <w:ins w:id="48" w:author="Chris Sweet" w:date="2021-11-17T10:49:00Z">
        <w:r w:rsidR="00AF0566">
          <w:rPr>
            <w:rFonts w:ascii="Arial" w:hAnsi="Arial" w:cs="Arial"/>
          </w:rPr>
          <w:t>required to complete two</w:t>
        </w:r>
      </w:ins>
      <w:ins w:id="49" w:author="Chris Sweet" w:date="2021-11-17T10:51:00Z">
        <w:r w:rsidR="00AF0566">
          <w:rPr>
            <w:rFonts w:ascii="Arial" w:hAnsi="Arial" w:cs="Arial"/>
          </w:rPr>
          <w:t xml:space="preserve"> conse</w:t>
        </w:r>
      </w:ins>
      <w:ins w:id="50" w:author="Chris Sweet" w:date="2021-11-17T10:52:00Z">
        <w:r w:rsidR="00AF0566">
          <w:rPr>
            <w:rFonts w:ascii="Arial" w:hAnsi="Arial" w:cs="Arial"/>
          </w:rPr>
          <w:t xml:space="preserve">cutive </w:t>
        </w:r>
      </w:ins>
      <w:ins w:id="51" w:author="Chris Sweet" w:date="2021-11-17T10:49:00Z">
        <w:r w:rsidR="00AF0566">
          <w:rPr>
            <w:rFonts w:ascii="Arial" w:hAnsi="Arial" w:cs="Arial"/>
          </w:rPr>
          <w:t>reinstatement terms in a</w:t>
        </w:r>
      </w:ins>
      <w:ins w:id="52" w:author="Dustin Bare" w:date="2022-01-27T08:01:00Z">
        <w:r w:rsidR="00A91DE1">
          <w:rPr>
            <w:rFonts w:ascii="Arial" w:hAnsi="Arial" w:cs="Arial"/>
          </w:rPr>
          <w:t>n</w:t>
        </w:r>
      </w:ins>
      <w:ins w:id="53" w:author="Chris Sweet" w:date="2021-11-17T10:49:00Z">
        <w:r w:rsidR="00AF0566">
          <w:rPr>
            <w:rFonts w:ascii="Arial" w:hAnsi="Arial" w:cs="Arial"/>
          </w:rPr>
          <w:t xml:space="preserve"> </w:t>
        </w:r>
      </w:ins>
      <w:ins w:id="54" w:author="Dustin Bare" w:date="2022-01-27T08:01:00Z">
        <w:r w:rsidR="00A91DE1">
          <w:rPr>
            <w:rFonts w:ascii="Arial" w:hAnsi="Arial" w:cs="Arial"/>
          </w:rPr>
          <w:t xml:space="preserve">academic </w:t>
        </w:r>
      </w:ins>
      <w:ins w:id="55" w:author="Chris Sweet" w:date="2022-05-06T12:13:00Z">
        <w:r w:rsidR="001837BE">
          <w:rPr>
            <w:rFonts w:ascii="Arial" w:hAnsi="Arial" w:cs="Arial"/>
          </w:rPr>
          <w:t>warning</w:t>
        </w:r>
      </w:ins>
      <w:ins w:id="56" w:author="Chris Sweet" w:date="2021-11-17T10:49:00Z">
        <w:r w:rsidR="00AF0566">
          <w:rPr>
            <w:rFonts w:ascii="Arial" w:hAnsi="Arial" w:cs="Arial"/>
          </w:rPr>
          <w:t xml:space="preserve"> status.  Students who do not</w:t>
        </w:r>
      </w:ins>
      <w:ins w:id="57" w:author="Dustin Bare" w:date="2022-01-27T08:01:00Z">
        <w:r w:rsidR="00A91DE1">
          <w:rPr>
            <w:rFonts w:ascii="Arial" w:hAnsi="Arial" w:cs="Arial"/>
          </w:rPr>
          <w:t xml:space="preserve"> meet minimum academic standing standards per ISP 480</w:t>
        </w:r>
      </w:ins>
      <w:ins w:id="58" w:author="Chris Sweet" w:date="2021-11-17T10:49:00Z">
        <w:r w:rsidR="00AF0566">
          <w:rPr>
            <w:rFonts w:ascii="Arial" w:hAnsi="Arial" w:cs="Arial"/>
          </w:rPr>
          <w:t xml:space="preserve"> are placed back into academic suspension and </w:t>
        </w:r>
      </w:ins>
      <w:ins w:id="59" w:author="Chris Sweet" w:date="2021-11-17T10:50:00Z">
        <w:r w:rsidR="00AF0566">
          <w:rPr>
            <w:rFonts w:ascii="Arial" w:hAnsi="Arial" w:cs="Arial"/>
          </w:rPr>
          <w:t xml:space="preserve">would need to </w:t>
        </w:r>
        <w:del w:id="60" w:author="Dustin Bare" w:date="2022-01-27T07:59:00Z">
          <w:r w:rsidR="00AF0566" w:rsidDel="00A91DE1">
            <w:rPr>
              <w:rFonts w:ascii="Arial" w:hAnsi="Arial" w:cs="Arial"/>
            </w:rPr>
            <w:delText>appeal</w:delText>
          </w:r>
        </w:del>
      </w:ins>
      <w:ins w:id="61" w:author="Dustin Bare" w:date="2022-01-27T07:59:00Z">
        <w:r w:rsidR="00A91DE1">
          <w:rPr>
            <w:rFonts w:ascii="Arial" w:hAnsi="Arial" w:cs="Arial"/>
          </w:rPr>
          <w:t>petition</w:t>
        </w:r>
      </w:ins>
      <w:ins w:id="62" w:author="Chris Sweet" w:date="2021-11-17T10:50:00Z">
        <w:r w:rsidR="00AF0566">
          <w:rPr>
            <w:rFonts w:ascii="Arial" w:hAnsi="Arial" w:cs="Arial"/>
          </w:rPr>
          <w:t xml:space="preserve"> again</w:t>
        </w:r>
      </w:ins>
      <w:ins w:id="63" w:author="Dustin Bare" w:date="2022-01-27T08:01:00Z">
        <w:r w:rsidR="00A91DE1">
          <w:rPr>
            <w:rFonts w:ascii="Arial" w:hAnsi="Arial" w:cs="Arial"/>
          </w:rPr>
          <w:t xml:space="preserve"> for reinstatement</w:t>
        </w:r>
      </w:ins>
      <w:ins w:id="64" w:author="Chris Sweet" w:date="2021-11-17T10:50:00Z">
        <w:r w:rsidR="00AF0566">
          <w:rPr>
            <w:rFonts w:ascii="Arial" w:hAnsi="Arial" w:cs="Arial"/>
          </w:rPr>
          <w:t>.</w:t>
        </w:r>
      </w:ins>
    </w:p>
    <w:p w14:paraId="713F9064" w14:textId="455CA482" w:rsidR="002177B1" w:rsidRPr="002177B1" w:rsidRDefault="002177B1">
      <w:pPr>
        <w:numPr>
          <w:ilvl w:val="2"/>
          <w:numId w:val="9"/>
        </w:numPr>
        <w:spacing w:after="0" w:line="240" w:lineRule="auto"/>
        <w:rPr>
          <w:ins w:id="65" w:author="Chris Sweet" w:date="2021-11-17T10:52:00Z"/>
          <w:rFonts w:ascii="Arial" w:hAnsi="Arial" w:cs="Arial"/>
        </w:rPr>
        <w:pPrChange w:id="66" w:author="Chris Sweet" w:date="2022-04-13T10:10:00Z">
          <w:pPr>
            <w:numPr>
              <w:ilvl w:val="1"/>
              <w:numId w:val="9"/>
            </w:numPr>
            <w:tabs>
              <w:tab w:val="num" w:pos="2880"/>
            </w:tabs>
            <w:spacing w:after="0" w:line="240" w:lineRule="auto"/>
            <w:ind w:left="2880" w:hanging="720"/>
          </w:pPr>
        </w:pPrChange>
      </w:pPr>
      <w:ins w:id="67" w:author="Chris Sweet" w:date="2022-04-13T10:10:00Z">
        <w:r>
          <w:rPr>
            <w:rFonts w:ascii="Arial" w:hAnsi="Arial" w:cs="Arial"/>
          </w:rPr>
          <w:t xml:space="preserve">Students </w:t>
        </w:r>
      </w:ins>
      <w:ins w:id="68" w:author="Chris Sweet" w:date="2022-04-13T10:14:00Z">
        <w:r>
          <w:rPr>
            <w:rFonts w:ascii="Arial" w:hAnsi="Arial" w:cs="Arial"/>
          </w:rPr>
          <w:t>apply</w:t>
        </w:r>
      </w:ins>
      <w:ins w:id="69" w:author="Chris Sweet" w:date="2022-04-13T10:10:00Z">
        <w:r>
          <w:rPr>
            <w:rFonts w:ascii="Arial" w:hAnsi="Arial" w:cs="Arial"/>
          </w:rPr>
          <w:t xml:space="preserve"> for re-</w:t>
        </w:r>
      </w:ins>
      <w:ins w:id="70" w:author="Chris Sweet" w:date="2022-04-13T10:11:00Z">
        <w:r>
          <w:rPr>
            <w:rFonts w:ascii="Arial" w:hAnsi="Arial" w:cs="Arial"/>
          </w:rPr>
          <w:t xml:space="preserve">instatement and are reviewed </w:t>
        </w:r>
      </w:ins>
      <w:ins w:id="71" w:author="Chris Sweet" w:date="2022-04-13T10:15:00Z">
        <w:r w:rsidR="003A7020">
          <w:rPr>
            <w:rFonts w:ascii="Arial" w:hAnsi="Arial" w:cs="Arial"/>
          </w:rPr>
          <w:t>monthly</w:t>
        </w:r>
      </w:ins>
      <w:ins w:id="72" w:author="Chris Sweet" w:date="2022-04-13T10:11:00Z">
        <w:r>
          <w:rPr>
            <w:rFonts w:ascii="Arial" w:hAnsi="Arial" w:cs="Arial"/>
          </w:rPr>
          <w:t xml:space="preserve"> by the </w:t>
        </w:r>
      </w:ins>
      <w:ins w:id="73" w:author="Chris Sweet" w:date="2022-04-13T10:12:00Z">
        <w:r>
          <w:rPr>
            <w:rFonts w:ascii="Arial" w:hAnsi="Arial" w:cs="Arial"/>
          </w:rPr>
          <w:t xml:space="preserve">Reinstatement </w:t>
        </w:r>
      </w:ins>
      <w:ins w:id="74" w:author="Chris Sweet" w:date="2022-04-13T10:13:00Z">
        <w:r>
          <w:rPr>
            <w:rFonts w:ascii="Arial" w:hAnsi="Arial" w:cs="Arial"/>
          </w:rPr>
          <w:t>Team</w:t>
        </w:r>
      </w:ins>
    </w:p>
    <w:p w14:paraId="2464BAC3" w14:textId="771E4833" w:rsidR="00AF0566" w:rsidRDefault="00AF0566" w:rsidP="00D9708E">
      <w:pPr>
        <w:numPr>
          <w:ilvl w:val="1"/>
          <w:numId w:val="9"/>
        </w:numPr>
        <w:spacing w:after="0" w:line="240" w:lineRule="auto"/>
        <w:rPr>
          <w:rFonts w:ascii="Arial" w:hAnsi="Arial" w:cs="Arial"/>
        </w:rPr>
      </w:pPr>
      <w:ins w:id="75" w:author="Chris Sweet" w:date="2021-11-17T10:52:00Z">
        <w:del w:id="76" w:author="Dustin Bare" w:date="2022-02-03T09:33:00Z">
          <w:r w:rsidDel="00672C83">
            <w:rPr>
              <w:rFonts w:ascii="Arial" w:hAnsi="Arial" w:cs="Arial"/>
            </w:rPr>
            <w:lastRenderedPageBreak/>
            <w:delText>Dustin to provide with more here</w:delText>
          </w:r>
        </w:del>
      </w:ins>
      <w:ins w:id="77" w:author="Dustin Bare" w:date="2022-02-03T09:33:00Z">
        <w:r w:rsidR="00672C83">
          <w:rPr>
            <w:rFonts w:ascii="Arial" w:hAnsi="Arial" w:cs="Arial"/>
          </w:rPr>
          <w:t xml:space="preserve">Students who are denied reinstatement may </w:t>
        </w:r>
        <w:del w:id="78" w:author="Chris Sweet" w:date="2022-04-13T10:15:00Z">
          <w:r w:rsidR="00672C83" w:rsidDel="003A7020">
            <w:rPr>
              <w:rFonts w:ascii="Arial" w:hAnsi="Arial" w:cs="Arial"/>
            </w:rPr>
            <w:delText>p</w:delText>
          </w:r>
        </w:del>
      </w:ins>
      <w:ins w:id="79" w:author="Dustin Bare" w:date="2022-02-03T09:34:00Z">
        <w:del w:id="80" w:author="Chris Sweet" w:date="2022-04-13T10:15:00Z">
          <w:r w:rsidR="00672C83" w:rsidDel="003A7020">
            <w:rPr>
              <w:rFonts w:ascii="Arial" w:hAnsi="Arial" w:cs="Arial"/>
            </w:rPr>
            <w:delText>etition</w:delText>
          </w:r>
        </w:del>
      </w:ins>
      <w:ins w:id="81" w:author="Chris Sweet" w:date="2022-04-13T10:15:00Z">
        <w:r w:rsidR="003A7020">
          <w:rPr>
            <w:rFonts w:ascii="Arial" w:hAnsi="Arial" w:cs="Arial"/>
          </w:rPr>
          <w:t>apply</w:t>
        </w:r>
      </w:ins>
      <w:ins w:id="82" w:author="Dustin Bare" w:date="2022-02-03T09:34:00Z">
        <w:r w:rsidR="00672C83">
          <w:rPr>
            <w:rFonts w:ascii="Arial" w:hAnsi="Arial" w:cs="Arial"/>
          </w:rPr>
          <w:t xml:space="preserve"> again for reinstatement for a future academic term.</w:t>
        </w:r>
      </w:ins>
    </w:p>
    <w:p w14:paraId="353D7F21" w14:textId="77777777" w:rsidR="001C1284" w:rsidRDefault="001C1284" w:rsidP="001C1284">
      <w:pPr>
        <w:tabs>
          <w:tab w:val="num" w:pos="1440"/>
        </w:tabs>
        <w:spacing w:after="0"/>
        <w:ind w:left="1440" w:hanging="720"/>
        <w:rPr>
          <w:rFonts w:ascii="Arial" w:hAnsi="Arial" w:cs="Arial"/>
        </w:rPr>
      </w:pPr>
      <w:r>
        <w:rPr>
          <w:rFonts w:ascii="Arial" w:hAnsi="Arial" w:cs="Arial"/>
        </w:rPr>
        <w:t>4.</w:t>
      </w:r>
      <w:r>
        <w:rPr>
          <w:rFonts w:ascii="Arial" w:hAnsi="Arial" w:cs="Arial"/>
        </w:rPr>
        <w:tab/>
        <w:t>Exceptions to the Academic Standing criteria may be made on a case by case basis by the Dean of Academic Foundations &amp; Connections.</w:t>
      </w:r>
    </w:p>
    <w:p w14:paraId="3C57FE1D" w14:textId="5390F4D7" w:rsidR="001C1284" w:rsidRDefault="001C1284" w:rsidP="001C1284">
      <w:pPr>
        <w:tabs>
          <w:tab w:val="num" w:pos="1440"/>
        </w:tabs>
        <w:ind w:left="1440" w:hanging="720"/>
        <w:rPr>
          <w:ins w:id="83" w:author="Chris Sweet" w:date="2022-10-12T09:25:00Z"/>
          <w:rFonts w:ascii="Arial" w:hAnsi="Arial" w:cs="Arial"/>
        </w:rPr>
      </w:pPr>
      <w:r>
        <w:rPr>
          <w:rFonts w:ascii="Arial" w:hAnsi="Arial" w:cs="Arial"/>
        </w:rPr>
        <w:t>5.</w:t>
      </w:r>
      <w:r>
        <w:rPr>
          <w:rFonts w:ascii="Arial" w:hAnsi="Arial" w:cs="Arial"/>
        </w:rPr>
        <w:tab/>
        <w:t>Students receiving Financial Aid or that are enrolled in programs with unique academic performance requirements</w:t>
      </w:r>
      <w:r>
        <w:rPr>
          <w:rFonts w:ascii="Arial" w:hAnsi="Arial" w:cs="Arial"/>
          <w:sz w:val="20"/>
          <w:szCs w:val="20"/>
        </w:rPr>
        <w:t xml:space="preserve"> (e.g., Nursing, Allied Health, International/PIE) </w:t>
      </w:r>
      <w:r>
        <w:rPr>
          <w:rFonts w:ascii="Arial" w:hAnsi="Arial" w:cs="Arial"/>
        </w:rPr>
        <w:t>will be subject to higher academic standing criteria.</w:t>
      </w:r>
    </w:p>
    <w:p w14:paraId="3DF82957" w14:textId="114D1A5F" w:rsidR="00D946EB" w:rsidRDefault="00D270A3" w:rsidP="00D270A3">
      <w:pPr>
        <w:tabs>
          <w:tab w:val="num" w:pos="1440"/>
        </w:tabs>
        <w:rPr>
          <w:rFonts w:ascii="Arial" w:hAnsi="Arial" w:cs="Arial"/>
        </w:rPr>
        <w:pPrChange w:id="84" w:author="Chris Sweet" w:date="2022-10-12T09:25:00Z">
          <w:pPr>
            <w:tabs>
              <w:tab w:val="num" w:pos="1440"/>
            </w:tabs>
            <w:ind w:left="1440" w:hanging="720"/>
          </w:pPr>
        </w:pPrChange>
      </w:pPr>
      <w:ins w:id="85" w:author="Chris Sweet" w:date="2022-10-12T09:25:00Z">
        <w:r w:rsidRPr="00D270A3">
          <w:rPr>
            <w:rFonts w:ascii="Arial" w:hAnsi="Arial" w:cs="Arial"/>
          </w:rPr>
          <w:t>*In this policy, the term “consecutive” refers to terms in succession, but they may not necessarily be back-to-back (e.g., a student enrolls fall term but doesn’t enroll again until spring term). Since this policy is based on consecutive attempted and completed terms, the terms may not necessarily fall within the same academic year (e.g., a student enrolls spring term but doesn’t enroll again until fall term of the next academic year).</w:t>
        </w:r>
      </w:ins>
    </w:p>
    <w:p w14:paraId="1EB3BC38" w14:textId="77777777" w:rsidR="00164FE7" w:rsidRDefault="00164FE7" w:rsidP="002269A4">
      <w:pPr>
        <w:pStyle w:val="ListParagraph"/>
        <w:spacing w:after="0" w:line="240" w:lineRule="auto"/>
        <w:ind w:left="1440"/>
        <w:rPr>
          <w:rFonts w:ascii="Arial" w:hAnsi="Arial" w:cs="Arial"/>
        </w:rPr>
      </w:pPr>
    </w:p>
    <w:p w14:paraId="3B61E4BF" w14:textId="218C6185" w:rsidR="00037DD3" w:rsidRDefault="00370C77" w:rsidP="002269A4">
      <w:pPr>
        <w:spacing w:after="0" w:line="240" w:lineRule="auto"/>
        <w:rPr>
          <w:b/>
          <w:sz w:val="28"/>
          <w:szCs w:val="28"/>
        </w:rPr>
      </w:pPr>
      <w:r>
        <w:rPr>
          <w:b/>
          <w:sz w:val="28"/>
          <w:szCs w:val="28"/>
        </w:rPr>
        <w:t>REVIEW HISTORY</w:t>
      </w:r>
    </w:p>
    <w:p w14:paraId="3EB828E7" w14:textId="77777777" w:rsidR="00FC03A7" w:rsidRPr="0009073E" w:rsidRDefault="00FC03A7" w:rsidP="002269A4">
      <w:pPr>
        <w:spacing w:after="0" w:line="240" w:lineRule="auto"/>
        <w:rPr>
          <w:b/>
          <w:sz w:val="28"/>
          <w:szCs w:val="28"/>
        </w:rPr>
      </w:pPr>
    </w:p>
    <w:tbl>
      <w:tblPr>
        <w:tblStyle w:val="TableGrid"/>
        <w:tblW w:w="0" w:type="auto"/>
        <w:jc w:val="center"/>
        <w:tblLook w:val="04A0" w:firstRow="1" w:lastRow="0" w:firstColumn="1" w:lastColumn="0" w:noHBand="0" w:noVBand="1"/>
      </w:tblPr>
      <w:tblGrid>
        <w:gridCol w:w="3295"/>
        <w:gridCol w:w="2914"/>
        <w:gridCol w:w="3141"/>
      </w:tblGrid>
      <w:tr w:rsidR="00FB7BAF" w:rsidRPr="007D1FDC" w14:paraId="4D96A313" w14:textId="77777777" w:rsidTr="00DD691C">
        <w:trPr>
          <w:jc w:val="center"/>
        </w:trPr>
        <w:tc>
          <w:tcPr>
            <w:tcW w:w="3370" w:type="dxa"/>
            <w:vAlign w:val="center"/>
          </w:tcPr>
          <w:p w14:paraId="056EB4D1" w14:textId="26FADC08" w:rsidR="00FB7BAF" w:rsidRPr="007D1FDC" w:rsidRDefault="00FB7BAF" w:rsidP="002269A4">
            <w:pPr>
              <w:rPr>
                <w:rFonts w:ascii="Arial" w:hAnsi="Arial" w:cs="Arial"/>
                <w:sz w:val="20"/>
                <w:szCs w:val="20"/>
              </w:rPr>
            </w:pPr>
            <w:r>
              <w:rPr>
                <w:rFonts w:ascii="Arial" w:hAnsi="Arial" w:cs="Arial"/>
                <w:sz w:val="20"/>
                <w:szCs w:val="20"/>
              </w:rPr>
              <w:t>ISP Committee</w:t>
            </w:r>
          </w:p>
        </w:tc>
        <w:tc>
          <w:tcPr>
            <w:tcW w:w="2982" w:type="dxa"/>
          </w:tcPr>
          <w:p w14:paraId="031B6463" w14:textId="00D7E75E" w:rsidR="00FB7BAF" w:rsidRDefault="00FB7BAF" w:rsidP="002269A4">
            <w:pPr>
              <w:rPr>
                <w:rFonts w:ascii="Arial" w:hAnsi="Arial" w:cs="Arial"/>
                <w:sz w:val="20"/>
                <w:szCs w:val="20"/>
              </w:rPr>
            </w:pPr>
            <w:r>
              <w:rPr>
                <w:rFonts w:ascii="Arial" w:hAnsi="Arial" w:cs="Arial"/>
                <w:sz w:val="20"/>
                <w:szCs w:val="20"/>
              </w:rPr>
              <w:t>Updated format</w:t>
            </w:r>
          </w:p>
        </w:tc>
        <w:tc>
          <w:tcPr>
            <w:tcW w:w="3224" w:type="dxa"/>
            <w:vAlign w:val="center"/>
          </w:tcPr>
          <w:p w14:paraId="4CE6CEC1" w14:textId="10FEABC2" w:rsidR="00FB7BAF" w:rsidRDefault="00FB7BAF" w:rsidP="002269A4">
            <w:pPr>
              <w:rPr>
                <w:rFonts w:ascii="Arial" w:hAnsi="Arial" w:cs="Arial"/>
                <w:sz w:val="20"/>
                <w:szCs w:val="20"/>
              </w:rPr>
            </w:pPr>
            <w:r>
              <w:rPr>
                <w:rFonts w:ascii="Arial" w:hAnsi="Arial" w:cs="Arial"/>
                <w:sz w:val="20"/>
                <w:szCs w:val="20"/>
              </w:rPr>
              <w:t>August 3, 2016</w:t>
            </w:r>
          </w:p>
        </w:tc>
      </w:tr>
      <w:tr w:rsidR="00DD691C" w:rsidRPr="007D1FDC" w14:paraId="74EF2FD6" w14:textId="77777777" w:rsidTr="00DD691C">
        <w:trPr>
          <w:jc w:val="center"/>
        </w:trPr>
        <w:tc>
          <w:tcPr>
            <w:tcW w:w="3370" w:type="dxa"/>
            <w:vAlign w:val="center"/>
          </w:tcPr>
          <w:p w14:paraId="2F460CDB" w14:textId="7A805489" w:rsidR="00DD691C" w:rsidRPr="007D1FDC" w:rsidRDefault="00995C20" w:rsidP="002269A4">
            <w:pPr>
              <w:rPr>
                <w:rFonts w:ascii="Arial" w:hAnsi="Arial" w:cs="Arial"/>
                <w:sz w:val="20"/>
                <w:szCs w:val="20"/>
              </w:rPr>
            </w:pPr>
            <w:r w:rsidRPr="007D1FDC">
              <w:rPr>
                <w:rFonts w:ascii="Arial" w:hAnsi="Arial" w:cs="Arial"/>
                <w:sz w:val="20"/>
                <w:szCs w:val="20"/>
              </w:rPr>
              <w:t>ISP Committee</w:t>
            </w:r>
          </w:p>
        </w:tc>
        <w:tc>
          <w:tcPr>
            <w:tcW w:w="2982" w:type="dxa"/>
          </w:tcPr>
          <w:p w14:paraId="2D67F44B" w14:textId="46395868" w:rsidR="00DD691C" w:rsidRPr="007D1FDC" w:rsidRDefault="001C1284" w:rsidP="002269A4">
            <w:pPr>
              <w:rPr>
                <w:rFonts w:ascii="Arial" w:hAnsi="Arial" w:cs="Arial"/>
                <w:sz w:val="20"/>
                <w:szCs w:val="20"/>
              </w:rPr>
            </w:pPr>
            <w:r>
              <w:rPr>
                <w:rFonts w:ascii="Arial" w:hAnsi="Arial" w:cs="Arial"/>
                <w:sz w:val="20"/>
                <w:szCs w:val="20"/>
              </w:rPr>
              <w:t>Adopted changes</w:t>
            </w:r>
          </w:p>
        </w:tc>
        <w:tc>
          <w:tcPr>
            <w:tcW w:w="3224" w:type="dxa"/>
            <w:vAlign w:val="center"/>
          </w:tcPr>
          <w:p w14:paraId="0813A6B5" w14:textId="4F55E350" w:rsidR="00DD691C" w:rsidRPr="007D1FDC" w:rsidRDefault="001C1284" w:rsidP="002269A4">
            <w:pPr>
              <w:rPr>
                <w:rFonts w:ascii="Arial" w:hAnsi="Arial" w:cs="Arial"/>
                <w:sz w:val="20"/>
                <w:szCs w:val="20"/>
              </w:rPr>
            </w:pPr>
            <w:r>
              <w:rPr>
                <w:rFonts w:ascii="Arial" w:hAnsi="Arial" w:cs="Arial"/>
                <w:sz w:val="20"/>
                <w:szCs w:val="20"/>
              </w:rPr>
              <w:t>October 15, 2010</w:t>
            </w:r>
          </w:p>
        </w:tc>
      </w:tr>
      <w:tr w:rsidR="00DD691C" w:rsidRPr="007D1FDC" w14:paraId="0118B6FA" w14:textId="77777777" w:rsidTr="00DD691C">
        <w:trPr>
          <w:jc w:val="center"/>
        </w:trPr>
        <w:tc>
          <w:tcPr>
            <w:tcW w:w="3370" w:type="dxa"/>
            <w:vAlign w:val="center"/>
          </w:tcPr>
          <w:p w14:paraId="359143F0" w14:textId="77777777" w:rsidR="00DD691C" w:rsidRPr="007D1FDC" w:rsidRDefault="00DD691C" w:rsidP="002269A4">
            <w:pPr>
              <w:rPr>
                <w:rFonts w:ascii="Arial" w:hAnsi="Arial" w:cs="Arial"/>
                <w:sz w:val="20"/>
                <w:szCs w:val="20"/>
              </w:rPr>
            </w:pPr>
            <w:r w:rsidRPr="007D1FDC">
              <w:rPr>
                <w:rFonts w:ascii="Arial" w:hAnsi="Arial" w:cs="Arial"/>
                <w:sz w:val="20"/>
                <w:szCs w:val="20"/>
              </w:rPr>
              <w:t>College Council</w:t>
            </w:r>
          </w:p>
        </w:tc>
        <w:tc>
          <w:tcPr>
            <w:tcW w:w="2982" w:type="dxa"/>
          </w:tcPr>
          <w:p w14:paraId="535558E3" w14:textId="0AE22DC1" w:rsidR="00DD691C" w:rsidRPr="007D1FDC" w:rsidRDefault="00995C20" w:rsidP="002269A4">
            <w:pPr>
              <w:rPr>
                <w:rFonts w:ascii="Arial" w:hAnsi="Arial" w:cs="Arial"/>
                <w:sz w:val="20"/>
                <w:szCs w:val="20"/>
              </w:rPr>
            </w:pPr>
            <w:r w:rsidRPr="007D1FDC">
              <w:rPr>
                <w:rFonts w:ascii="Arial" w:hAnsi="Arial" w:cs="Arial"/>
                <w:sz w:val="20"/>
                <w:szCs w:val="20"/>
              </w:rPr>
              <w:t>Reviewed</w:t>
            </w:r>
          </w:p>
        </w:tc>
        <w:tc>
          <w:tcPr>
            <w:tcW w:w="3224" w:type="dxa"/>
            <w:vAlign w:val="center"/>
          </w:tcPr>
          <w:p w14:paraId="20E80BC8" w14:textId="5B705D2A" w:rsidR="00DD691C" w:rsidRPr="007D1FDC" w:rsidRDefault="001C1284" w:rsidP="002269A4">
            <w:pPr>
              <w:rPr>
                <w:rFonts w:ascii="Arial" w:hAnsi="Arial" w:cs="Arial"/>
                <w:sz w:val="20"/>
                <w:szCs w:val="20"/>
              </w:rPr>
            </w:pPr>
            <w:r>
              <w:rPr>
                <w:rFonts w:ascii="Arial" w:hAnsi="Arial" w:cs="Arial"/>
                <w:sz w:val="20"/>
                <w:szCs w:val="20"/>
              </w:rPr>
              <w:t>April 18, 2008</w:t>
            </w:r>
          </w:p>
        </w:tc>
      </w:tr>
      <w:tr w:rsidR="00DC7455" w:rsidRPr="007D1FDC" w14:paraId="78A5AC28" w14:textId="77777777" w:rsidTr="00DD691C">
        <w:trPr>
          <w:jc w:val="center"/>
        </w:trPr>
        <w:tc>
          <w:tcPr>
            <w:tcW w:w="3370" w:type="dxa"/>
            <w:vAlign w:val="center"/>
          </w:tcPr>
          <w:p w14:paraId="5462F45A" w14:textId="754DA8D4" w:rsidR="00DC7455" w:rsidRPr="007D1FDC" w:rsidRDefault="00DC7455" w:rsidP="002269A4">
            <w:pPr>
              <w:rPr>
                <w:rFonts w:ascii="Arial" w:hAnsi="Arial" w:cs="Arial"/>
                <w:sz w:val="20"/>
                <w:szCs w:val="20"/>
              </w:rPr>
            </w:pPr>
            <w:r>
              <w:rPr>
                <w:rFonts w:ascii="Arial" w:hAnsi="Arial" w:cs="Arial"/>
                <w:sz w:val="20"/>
                <w:szCs w:val="20"/>
              </w:rPr>
              <w:t xml:space="preserve">Instructional Council </w:t>
            </w:r>
          </w:p>
        </w:tc>
        <w:tc>
          <w:tcPr>
            <w:tcW w:w="2982" w:type="dxa"/>
          </w:tcPr>
          <w:p w14:paraId="7344FE34" w14:textId="150BC77B" w:rsidR="00DC7455" w:rsidRPr="007D1FDC" w:rsidRDefault="001C1284" w:rsidP="002269A4">
            <w:pPr>
              <w:rPr>
                <w:rFonts w:ascii="Arial" w:hAnsi="Arial" w:cs="Arial"/>
                <w:sz w:val="20"/>
                <w:szCs w:val="20"/>
              </w:rPr>
            </w:pPr>
            <w:r>
              <w:rPr>
                <w:rFonts w:ascii="Arial" w:hAnsi="Arial" w:cs="Arial"/>
                <w:sz w:val="20"/>
                <w:szCs w:val="20"/>
              </w:rPr>
              <w:t>Adopted</w:t>
            </w:r>
          </w:p>
        </w:tc>
        <w:tc>
          <w:tcPr>
            <w:tcW w:w="3224" w:type="dxa"/>
            <w:vAlign w:val="center"/>
          </w:tcPr>
          <w:p w14:paraId="38D9051B" w14:textId="5B758F48" w:rsidR="00DC7455" w:rsidRDefault="001C1284" w:rsidP="002269A4">
            <w:pPr>
              <w:rPr>
                <w:rFonts w:ascii="Arial" w:hAnsi="Arial" w:cs="Arial"/>
                <w:sz w:val="20"/>
                <w:szCs w:val="20"/>
              </w:rPr>
            </w:pPr>
            <w:r>
              <w:rPr>
                <w:rFonts w:ascii="Arial" w:hAnsi="Arial" w:cs="Arial"/>
                <w:sz w:val="20"/>
                <w:szCs w:val="20"/>
              </w:rPr>
              <w:t>June 19, 1997</w:t>
            </w:r>
          </w:p>
        </w:tc>
      </w:tr>
    </w:tbl>
    <w:p w14:paraId="5FDB0C22" w14:textId="77777777" w:rsidR="00995C20" w:rsidRPr="00037DD3" w:rsidRDefault="00995C20" w:rsidP="002269A4">
      <w:pPr>
        <w:spacing w:after="0" w:line="240" w:lineRule="auto"/>
        <w:rPr>
          <w:rFonts w:ascii="Arial" w:hAnsi="Arial" w:cs="Arial"/>
        </w:rPr>
      </w:pPr>
    </w:p>
    <w:sectPr w:rsidR="00995C20" w:rsidRPr="00037DD3" w:rsidSect="00462638">
      <w:pgSz w:w="12240" w:h="15840"/>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57D6"/>
    <w:multiLevelType w:val="hybridMultilevel"/>
    <w:tmpl w:val="B25E67B4"/>
    <w:lvl w:ilvl="0" w:tplc="13FC0492">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31BB16E9"/>
    <w:multiLevelType w:val="hybridMultilevel"/>
    <w:tmpl w:val="260C0F3A"/>
    <w:lvl w:ilvl="0" w:tplc="FF82DBDE">
      <w:start w:val="1"/>
      <w:numFmt w:val="decimal"/>
      <w:lvlText w:val="%1."/>
      <w:lvlJc w:val="left"/>
      <w:pPr>
        <w:tabs>
          <w:tab w:val="num" w:pos="2160"/>
        </w:tabs>
        <w:ind w:left="2160" w:hanging="720"/>
      </w:pPr>
    </w:lvl>
    <w:lvl w:ilvl="1" w:tplc="76728F94">
      <w:start w:val="1"/>
      <w:numFmt w:val="lowerLetter"/>
      <w:lvlText w:val="%2."/>
      <w:lvlJc w:val="left"/>
      <w:pPr>
        <w:tabs>
          <w:tab w:val="num" w:pos="2880"/>
        </w:tabs>
        <w:ind w:left="2880" w:hanging="72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3"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4"/>
  </w:num>
  <w:num w:numId="2">
    <w:abstractNumId w:val="3"/>
  </w:num>
  <w:num w:numId="3">
    <w:abstractNumId w:val="1"/>
  </w:num>
  <w:num w:numId="4">
    <w:abstractNumId w:val="8"/>
  </w:num>
  <w:num w:numId="5">
    <w:abstractNumId w:val="6"/>
  </w:num>
  <w:num w:numId="6">
    <w:abstractNumId w:val="7"/>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 Sweet">
    <w15:presenceInfo w15:providerId="AD" w15:userId="S-1-5-21-484763869-688789844-1202660629-30304"/>
  </w15:person>
  <w15:person w15:author="Dustin Bare">
    <w15:presenceInfo w15:providerId="AD" w15:userId="S-1-5-21-484763869-688789844-1202660629-103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zK1MDCzNLE0MjBT0lEKTi0uzszPAykwqgUAk4LikiwAAAA="/>
  </w:docVars>
  <w:rsids>
    <w:rsidRoot w:val="00037DD3"/>
    <w:rsid w:val="000160FE"/>
    <w:rsid w:val="0002177F"/>
    <w:rsid w:val="00037DD3"/>
    <w:rsid w:val="00053D68"/>
    <w:rsid w:val="00085ADA"/>
    <w:rsid w:val="0009073E"/>
    <w:rsid w:val="00164FE7"/>
    <w:rsid w:val="0016594A"/>
    <w:rsid w:val="00173E95"/>
    <w:rsid w:val="001766B3"/>
    <w:rsid w:val="001837BE"/>
    <w:rsid w:val="001C1284"/>
    <w:rsid w:val="00202F4D"/>
    <w:rsid w:val="002177B1"/>
    <w:rsid w:val="002269A4"/>
    <w:rsid w:val="00265A81"/>
    <w:rsid w:val="002E3290"/>
    <w:rsid w:val="00323D21"/>
    <w:rsid w:val="00353B5A"/>
    <w:rsid w:val="00370C77"/>
    <w:rsid w:val="00381156"/>
    <w:rsid w:val="003A7020"/>
    <w:rsid w:val="003F0387"/>
    <w:rsid w:val="00462638"/>
    <w:rsid w:val="004C1601"/>
    <w:rsid w:val="004C7705"/>
    <w:rsid w:val="004F55E9"/>
    <w:rsid w:val="0059434F"/>
    <w:rsid w:val="005C17B3"/>
    <w:rsid w:val="00600B19"/>
    <w:rsid w:val="00672C83"/>
    <w:rsid w:val="006D78CC"/>
    <w:rsid w:val="007B2979"/>
    <w:rsid w:val="007D1FDC"/>
    <w:rsid w:val="008738FD"/>
    <w:rsid w:val="008F7509"/>
    <w:rsid w:val="009116DD"/>
    <w:rsid w:val="00933789"/>
    <w:rsid w:val="00995C20"/>
    <w:rsid w:val="009E3649"/>
    <w:rsid w:val="009F2B1D"/>
    <w:rsid w:val="00A57803"/>
    <w:rsid w:val="00A91DE1"/>
    <w:rsid w:val="00AC7462"/>
    <w:rsid w:val="00AF0566"/>
    <w:rsid w:val="00BB5E2F"/>
    <w:rsid w:val="00BC4C4E"/>
    <w:rsid w:val="00BF6A65"/>
    <w:rsid w:val="00C04E94"/>
    <w:rsid w:val="00C45543"/>
    <w:rsid w:val="00D1350F"/>
    <w:rsid w:val="00D270A3"/>
    <w:rsid w:val="00D27D44"/>
    <w:rsid w:val="00D45615"/>
    <w:rsid w:val="00D946EB"/>
    <w:rsid w:val="00D9708E"/>
    <w:rsid w:val="00DC6839"/>
    <w:rsid w:val="00DC7455"/>
    <w:rsid w:val="00DD691C"/>
    <w:rsid w:val="00E2583B"/>
    <w:rsid w:val="00E61A83"/>
    <w:rsid w:val="00EC5270"/>
    <w:rsid w:val="00EF75D9"/>
    <w:rsid w:val="00F05287"/>
    <w:rsid w:val="00FB7BAF"/>
    <w:rsid w:val="00FC03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060D3"/>
  <w15:docId w15:val="{4D0D41FF-A937-43DB-8715-1A12A445D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CommentReference">
    <w:name w:val="annotation reference"/>
    <w:basedOn w:val="DefaultParagraphFont"/>
    <w:uiPriority w:val="99"/>
    <w:semiHidden/>
    <w:unhideWhenUsed/>
    <w:rsid w:val="00BB5E2F"/>
    <w:rPr>
      <w:sz w:val="16"/>
      <w:szCs w:val="16"/>
    </w:rPr>
  </w:style>
  <w:style w:type="paragraph" w:styleId="CommentText">
    <w:name w:val="annotation text"/>
    <w:basedOn w:val="Normal"/>
    <w:link w:val="CommentTextChar"/>
    <w:uiPriority w:val="99"/>
    <w:semiHidden/>
    <w:unhideWhenUsed/>
    <w:rsid w:val="00BB5E2F"/>
    <w:pPr>
      <w:spacing w:line="240" w:lineRule="auto"/>
    </w:pPr>
    <w:rPr>
      <w:sz w:val="20"/>
      <w:szCs w:val="20"/>
    </w:rPr>
  </w:style>
  <w:style w:type="character" w:customStyle="1" w:styleId="CommentTextChar">
    <w:name w:val="Comment Text Char"/>
    <w:basedOn w:val="DefaultParagraphFont"/>
    <w:link w:val="CommentText"/>
    <w:uiPriority w:val="99"/>
    <w:semiHidden/>
    <w:rsid w:val="00BB5E2F"/>
    <w:rPr>
      <w:sz w:val="20"/>
      <w:szCs w:val="20"/>
    </w:rPr>
  </w:style>
  <w:style w:type="paragraph" w:styleId="CommentSubject">
    <w:name w:val="annotation subject"/>
    <w:basedOn w:val="CommentText"/>
    <w:next w:val="CommentText"/>
    <w:link w:val="CommentSubjectChar"/>
    <w:uiPriority w:val="99"/>
    <w:semiHidden/>
    <w:unhideWhenUsed/>
    <w:rsid w:val="00BB5E2F"/>
    <w:rPr>
      <w:b/>
      <w:bCs/>
    </w:rPr>
  </w:style>
  <w:style w:type="character" w:customStyle="1" w:styleId="CommentSubjectChar">
    <w:name w:val="Comment Subject Char"/>
    <w:basedOn w:val="CommentTextChar"/>
    <w:link w:val="CommentSubject"/>
    <w:uiPriority w:val="99"/>
    <w:semiHidden/>
    <w:rsid w:val="00BB5E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04063">
      <w:bodyDiv w:val="1"/>
      <w:marLeft w:val="0"/>
      <w:marRight w:val="0"/>
      <w:marTop w:val="0"/>
      <w:marBottom w:val="0"/>
      <w:divBdr>
        <w:top w:val="none" w:sz="0" w:space="0" w:color="auto"/>
        <w:left w:val="none" w:sz="0" w:space="0" w:color="auto"/>
        <w:bottom w:val="none" w:sz="0" w:space="0" w:color="auto"/>
        <w:right w:val="none" w:sz="0" w:space="0" w:color="auto"/>
      </w:divBdr>
    </w:div>
    <w:div w:id="424963609">
      <w:bodyDiv w:val="1"/>
      <w:marLeft w:val="0"/>
      <w:marRight w:val="0"/>
      <w:marTop w:val="0"/>
      <w:marBottom w:val="0"/>
      <w:divBdr>
        <w:top w:val="none" w:sz="0" w:space="0" w:color="auto"/>
        <w:left w:val="none" w:sz="0" w:space="0" w:color="auto"/>
        <w:bottom w:val="none" w:sz="0" w:space="0" w:color="auto"/>
        <w:right w:val="none" w:sz="0" w:space="0" w:color="auto"/>
      </w:divBdr>
    </w:div>
    <w:div w:id="1032262102">
      <w:bodyDiv w:val="1"/>
      <w:marLeft w:val="0"/>
      <w:marRight w:val="0"/>
      <w:marTop w:val="0"/>
      <w:marBottom w:val="0"/>
      <w:divBdr>
        <w:top w:val="none" w:sz="0" w:space="0" w:color="auto"/>
        <w:left w:val="none" w:sz="0" w:space="0" w:color="auto"/>
        <w:bottom w:val="none" w:sz="0" w:space="0" w:color="auto"/>
        <w:right w:val="none" w:sz="0" w:space="0" w:color="auto"/>
      </w:divBdr>
    </w:div>
    <w:div w:id="1523324868">
      <w:bodyDiv w:val="1"/>
      <w:marLeft w:val="0"/>
      <w:marRight w:val="0"/>
      <w:marTop w:val="0"/>
      <w:marBottom w:val="0"/>
      <w:divBdr>
        <w:top w:val="none" w:sz="0" w:space="0" w:color="auto"/>
        <w:left w:val="none" w:sz="0" w:space="0" w:color="auto"/>
        <w:bottom w:val="none" w:sz="0" w:space="0" w:color="auto"/>
        <w:right w:val="none" w:sz="0" w:space="0" w:color="auto"/>
      </w:divBdr>
    </w:div>
    <w:div w:id="1915311214">
      <w:bodyDiv w:val="1"/>
      <w:marLeft w:val="0"/>
      <w:marRight w:val="0"/>
      <w:marTop w:val="0"/>
      <w:marBottom w:val="0"/>
      <w:divBdr>
        <w:top w:val="none" w:sz="0" w:space="0" w:color="auto"/>
        <w:left w:val="none" w:sz="0" w:space="0" w:color="auto"/>
        <w:bottom w:val="none" w:sz="0" w:space="0" w:color="auto"/>
        <w:right w:val="none" w:sz="0" w:space="0" w:color="auto"/>
      </w:divBdr>
    </w:div>
    <w:div w:id="210699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3</Words>
  <Characters>327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u Urbassik</dc:creator>
  <cp:lastModifiedBy>Chris Sweet</cp:lastModifiedBy>
  <cp:revision>2</cp:revision>
  <cp:lastPrinted>2015-10-02T15:50:00Z</cp:lastPrinted>
  <dcterms:created xsi:type="dcterms:W3CDTF">2022-10-12T16:26:00Z</dcterms:created>
  <dcterms:modified xsi:type="dcterms:W3CDTF">2022-10-12T16:26:00Z</dcterms:modified>
</cp:coreProperties>
</file>